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A492B79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 xml:space="preserve">w </w:t>
      </w:r>
      <w:r w:rsidR="00A603D4">
        <w:rPr>
          <w:sz w:val="24"/>
          <w:szCs w:val="24"/>
          <w:lang w:val="en-GB"/>
        </w:rPr>
        <w:t>York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DD1CCB2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A603D4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89CD6" w14:textId="77777777" w:rsidR="005A674E" w:rsidRDefault="005A674E" w:rsidP="00CB37D9">
      <w:pPr>
        <w:spacing w:after="0" w:line="240" w:lineRule="auto"/>
      </w:pPr>
      <w:r>
        <w:separator/>
      </w:r>
    </w:p>
  </w:endnote>
  <w:endnote w:type="continuationSeparator" w:id="0">
    <w:p w14:paraId="27465F62" w14:textId="77777777" w:rsidR="005A674E" w:rsidRDefault="005A674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57E427" w14:textId="77777777" w:rsidR="005A674E" w:rsidRDefault="005A674E" w:rsidP="00CB37D9">
      <w:pPr>
        <w:spacing w:after="0" w:line="240" w:lineRule="auto"/>
      </w:pPr>
      <w:r>
        <w:separator/>
      </w:r>
    </w:p>
  </w:footnote>
  <w:footnote w:type="continuationSeparator" w:id="0">
    <w:p w14:paraId="6DE43217" w14:textId="77777777" w:rsidR="005A674E" w:rsidRDefault="005A674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674E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972B4"/>
    <w:rsid w:val="00AC0C4D"/>
    <w:rsid w:val="00AD6FC0"/>
    <w:rsid w:val="00B267D5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4:00Z</cp:lastPrinted>
  <dcterms:created xsi:type="dcterms:W3CDTF">2020-07-06T15:45:00Z</dcterms:created>
  <dcterms:modified xsi:type="dcterms:W3CDTF">2020-07-06T15:45:00Z</dcterms:modified>
</cp:coreProperties>
</file>